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top w:val="single" w:sz="6" w:space="0" w:color="C4C4C4"/>
          <w:left w:val="single" w:sz="6" w:space="0" w:color="C4C4C4"/>
          <w:bottom w:val="single" w:sz="6" w:space="0" w:color="C4C4C4"/>
          <w:right w:val="single" w:sz="6" w:space="0" w:color="C4C4C4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"/>
        <w:gridCol w:w="594"/>
        <w:gridCol w:w="647"/>
        <w:gridCol w:w="594"/>
        <w:gridCol w:w="647"/>
        <w:gridCol w:w="594"/>
        <w:gridCol w:w="647"/>
        <w:gridCol w:w="594"/>
      </w:tblGrid>
      <w:tr w:rsidR="00EF22B8" w:rsidRPr="00EF22B8" w14:paraId="4740017F" w14:textId="77777777" w:rsidTr="00EF22B8">
        <w:trPr>
          <w:jc w:val="center"/>
        </w:trPr>
        <w:tc>
          <w:tcPr>
            <w:tcW w:w="0" w:type="auto"/>
            <w:shd w:val="clear" w:color="auto" w:fill="81B522"/>
            <w:tcMar>
              <w:top w:w="60" w:type="dxa"/>
              <w:left w:w="30" w:type="dxa"/>
              <w:bottom w:w="60" w:type="dxa"/>
              <w:right w:w="30" w:type="dxa"/>
            </w:tcMar>
            <w:vAlign w:val="center"/>
            <w:hideMark/>
          </w:tcPr>
          <w:p w14:paraId="79A8546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  <w:t>Symb</w:t>
            </w:r>
          </w:p>
        </w:tc>
        <w:tc>
          <w:tcPr>
            <w:tcW w:w="0" w:type="auto"/>
            <w:shd w:val="clear" w:color="auto" w:fill="81B522"/>
            <w:tcMar>
              <w:top w:w="60" w:type="dxa"/>
              <w:left w:w="30" w:type="dxa"/>
              <w:bottom w:w="60" w:type="dxa"/>
              <w:right w:w="30" w:type="dxa"/>
            </w:tcMar>
            <w:vAlign w:val="center"/>
            <w:hideMark/>
          </w:tcPr>
          <w:p w14:paraId="49BA9E20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  <w:t>Code</w:t>
            </w:r>
          </w:p>
        </w:tc>
        <w:tc>
          <w:tcPr>
            <w:tcW w:w="0" w:type="auto"/>
            <w:shd w:val="clear" w:color="auto" w:fill="81B522"/>
            <w:tcMar>
              <w:top w:w="60" w:type="dxa"/>
              <w:left w:w="30" w:type="dxa"/>
              <w:bottom w:w="60" w:type="dxa"/>
              <w:right w:w="30" w:type="dxa"/>
            </w:tcMar>
            <w:vAlign w:val="center"/>
            <w:hideMark/>
          </w:tcPr>
          <w:p w14:paraId="17512026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  <w:t>Symb</w:t>
            </w:r>
          </w:p>
        </w:tc>
        <w:tc>
          <w:tcPr>
            <w:tcW w:w="0" w:type="auto"/>
            <w:shd w:val="clear" w:color="auto" w:fill="81B522"/>
            <w:tcMar>
              <w:top w:w="60" w:type="dxa"/>
              <w:left w:w="30" w:type="dxa"/>
              <w:bottom w:w="60" w:type="dxa"/>
              <w:right w:w="30" w:type="dxa"/>
            </w:tcMar>
            <w:vAlign w:val="center"/>
            <w:hideMark/>
          </w:tcPr>
          <w:p w14:paraId="1E4B0236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  <w:t>Code</w:t>
            </w:r>
          </w:p>
        </w:tc>
        <w:tc>
          <w:tcPr>
            <w:tcW w:w="0" w:type="auto"/>
            <w:shd w:val="clear" w:color="auto" w:fill="81B522"/>
            <w:tcMar>
              <w:top w:w="60" w:type="dxa"/>
              <w:left w:w="30" w:type="dxa"/>
              <w:bottom w:w="60" w:type="dxa"/>
              <w:right w:w="30" w:type="dxa"/>
            </w:tcMar>
            <w:vAlign w:val="center"/>
            <w:hideMark/>
          </w:tcPr>
          <w:p w14:paraId="3EA0922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  <w:t>Symb</w:t>
            </w:r>
          </w:p>
        </w:tc>
        <w:tc>
          <w:tcPr>
            <w:tcW w:w="0" w:type="auto"/>
            <w:shd w:val="clear" w:color="auto" w:fill="81B522"/>
            <w:tcMar>
              <w:top w:w="60" w:type="dxa"/>
              <w:left w:w="30" w:type="dxa"/>
              <w:bottom w:w="60" w:type="dxa"/>
              <w:right w:w="30" w:type="dxa"/>
            </w:tcMar>
            <w:vAlign w:val="center"/>
            <w:hideMark/>
          </w:tcPr>
          <w:p w14:paraId="3112E4E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  <w:t>Code</w:t>
            </w:r>
          </w:p>
        </w:tc>
        <w:tc>
          <w:tcPr>
            <w:tcW w:w="0" w:type="auto"/>
            <w:shd w:val="clear" w:color="auto" w:fill="81B522"/>
            <w:tcMar>
              <w:top w:w="60" w:type="dxa"/>
              <w:left w:w="30" w:type="dxa"/>
              <w:bottom w:w="60" w:type="dxa"/>
              <w:right w:w="30" w:type="dxa"/>
            </w:tcMar>
            <w:vAlign w:val="center"/>
            <w:hideMark/>
          </w:tcPr>
          <w:p w14:paraId="3CE3BDB2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  <w:t>Symb</w:t>
            </w:r>
          </w:p>
        </w:tc>
        <w:tc>
          <w:tcPr>
            <w:tcW w:w="0" w:type="auto"/>
            <w:shd w:val="clear" w:color="auto" w:fill="81B522"/>
            <w:tcMar>
              <w:top w:w="60" w:type="dxa"/>
              <w:left w:w="30" w:type="dxa"/>
              <w:bottom w:w="60" w:type="dxa"/>
              <w:right w:w="30" w:type="dxa"/>
            </w:tcMar>
            <w:vAlign w:val="center"/>
            <w:hideMark/>
          </w:tcPr>
          <w:p w14:paraId="07F1185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  <w:t>Code</w:t>
            </w:r>
          </w:p>
        </w:tc>
      </w:tr>
      <w:tr w:rsidR="00EF22B8" w:rsidRPr="00EF22B8" w14:paraId="34E789F2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D8645F1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☺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336227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ED50911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0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DC9C93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48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138F62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_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14838C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95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AB6A80C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Ä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C599CF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42</w:t>
            </w:r>
          </w:p>
        </w:tc>
      </w:tr>
      <w:tr w:rsidR="00EF22B8" w:rsidRPr="00EF22B8" w14:paraId="11527240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1A3D711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☻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57E6BF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E008C7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61991D0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4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DFBB792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`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CBE422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9FD3533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Å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1EECD9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43</w:t>
            </w:r>
          </w:p>
        </w:tc>
      </w:tr>
      <w:tr w:rsidR="00EF22B8" w:rsidRPr="00EF22B8" w14:paraId="44742181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2F5CAE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♥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A75EEF6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3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95D348D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2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7B5CF40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50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4DCB5C6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a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236399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97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54BDC0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É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A43C1F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44</w:t>
            </w:r>
          </w:p>
        </w:tc>
      </w:tr>
      <w:tr w:rsidR="00EF22B8" w:rsidRPr="00EF22B8" w14:paraId="797470B3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6361B5E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♦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4C4C64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BF6950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DC069E9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5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9AC0236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b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6DDA10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F77EB27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æ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6850DE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45</w:t>
            </w:r>
          </w:p>
        </w:tc>
      </w:tr>
      <w:tr w:rsidR="00EF22B8" w:rsidRPr="00EF22B8" w14:paraId="2AF525AF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3146BEE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♣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17D4853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5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E4C8133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4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8058BB2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52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7CD0367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c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F087B2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99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369873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Æ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275597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46</w:t>
            </w:r>
          </w:p>
        </w:tc>
      </w:tr>
      <w:tr w:rsidR="00EF22B8" w:rsidRPr="00EF22B8" w14:paraId="3AA45E86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9B3780E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♠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5115D8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63D8624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14FF03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5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2BF3F5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DEE4393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00</w:t>
            </w:r>
          </w:p>
        </w:tc>
        <w:tc>
          <w:tcPr>
            <w:tcW w:w="0" w:type="auto"/>
            <w:shd w:val="clear" w:color="auto" w:fill="FFFF00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8A33D1C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ô</w:t>
            </w:r>
          </w:p>
        </w:tc>
        <w:tc>
          <w:tcPr>
            <w:tcW w:w="0" w:type="auto"/>
            <w:shd w:val="clear" w:color="auto" w:fill="FFFF00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96C4BC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47</w:t>
            </w:r>
          </w:p>
        </w:tc>
      </w:tr>
      <w:tr w:rsidR="00EF22B8" w:rsidRPr="00EF22B8" w14:paraId="69FF791C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ECB01DC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•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D134430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7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72BDB86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6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89187B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54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2101767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e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E5E8C9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01</w:t>
            </w:r>
          </w:p>
        </w:tc>
        <w:tc>
          <w:tcPr>
            <w:tcW w:w="0" w:type="auto"/>
            <w:shd w:val="clear" w:color="auto" w:fill="FFFF00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C43F284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ö</w:t>
            </w:r>
          </w:p>
        </w:tc>
        <w:tc>
          <w:tcPr>
            <w:tcW w:w="0" w:type="auto"/>
            <w:shd w:val="clear" w:color="auto" w:fill="FFFF00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5BBA03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48</w:t>
            </w:r>
          </w:p>
        </w:tc>
      </w:tr>
      <w:tr w:rsidR="00EF22B8" w:rsidRPr="00EF22B8" w14:paraId="078B3CC7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8D61A6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◘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8C015E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C15C82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AACCD66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250893D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6ADB212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02</w:t>
            </w:r>
          </w:p>
        </w:tc>
        <w:tc>
          <w:tcPr>
            <w:tcW w:w="0" w:type="auto"/>
            <w:shd w:val="clear" w:color="auto" w:fill="FFFF00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09505E6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ò</w:t>
            </w:r>
          </w:p>
        </w:tc>
        <w:tc>
          <w:tcPr>
            <w:tcW w:w="0" w:type="auto"/>
            <w:shd w:val="clear" w:color="auto" w:fill="FFFF00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0102C97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49</w:t>
            </w:r>
          </w:p>
        </w:tc>
      </w:tr>
      <w:tr w:rsidR="00EF22B8" w:rsidRPr="00EF22B8" w14:paraId="23F8B87B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3A7604F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○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72678CE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9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9F550C5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8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3286657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56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FEAEA19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g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223C0C2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03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0A6C01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û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8244F07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50</w:t>
            </w:r>
          </w:p>
        </w:tc>
      </w:tr>
      <w:tr w:rsidR="00EF22B8" w:rsidRPr="00EF22B8" w14:paraId="1E53AE6C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7CA00C1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◙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B8BBD30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AE5A271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695B83E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5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8CA11A4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B13A8B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C3CD3D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ù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497CB0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51</w:t>
            </w:r>
          </w:p>
        </w:tc>
      </w:tr>
      <w:tr w:rsidR="00EF22B8" w:rsidRPr="00EF22B8" w14:paraId="01AECD96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B571C89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♂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7EE6932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1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0466A33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: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864E17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58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12B9D1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i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136E01D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05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140811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ÿ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2A43C6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52</w:t>
            </w:r>
          </w:p>
        </w:tc>
      </w:tr>
      <w:tr w:rsidR="00EF22B8" w:rsidRPr="00EF22B8" w14:paraId="2AFD27C5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A119882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♀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01482B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DE7FFB3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;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8493F9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5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D1A1305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j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C588E5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C5A8731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Ö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8010A8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53</w:t>
            </w:r>
          </w:p>
        </w:tc>
      </w:tr>
      <w:tr w:rsidR="00EF22B8" w:rsidRPr="00EF22B8" w14:paraId="127F4F7E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CEB84C9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♪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251F32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3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CE9FABC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&lt;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744B06D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60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13123F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k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53C5599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07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6ACBD42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Ü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BE5306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54</w:t>
            </w:r>
          </w:p>
        </w:tc>
      </w:tr>
      <w:tr w:rsidR="00EF22B8" w:rsidRPr="00EF22B8" w14:paraId="65CC6F19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919475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♫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9D3127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178906F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=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949E26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6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27FF285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187B56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E4614A5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¢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192BF9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55</w:t>
            </w:r>
          </w:p>
        </w:tc>
      </w:tr>
      <w:tr w:rsidR="00EF22B8" w:rsidRPr="00EF22B8" w14:paraId="0D4BCAB2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ECF063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☼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72E810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5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E1834DE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&gt;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1B10E4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62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07C92C6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m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617BAD9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09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768200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£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0A1767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56</w:t>
            </w:r>
          </w:p>
        </w:tc>
      </w:tr>
      <w:tr w:rsidR="00EF22B8" w:rsidRPr="00EF22B8" w14:paraId="131CB9BC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FABB90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►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9E50087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152187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?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581ED92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6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483A712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9AD3DB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626AAE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¥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477CDBD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57</w:t>
            </w:r>
          </w:p>
        </w:tc>
      </w:tr>
      <w:tr w:rsidR="00EF22B8" w:rsidRPr="00EF22B8" w14:paraId="1A51A3E9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00E0E41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◄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645ACD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7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A050DD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@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EF111D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64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145BD51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o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B7CBB52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11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B2B0C09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₧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D79878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58</w:t>
            </w:r>
          </w:p>
        </w:tc>
      </w:tr>
      <w:tr w:rsidR="00EF22B8" w:rsidRPr="00EF22B8" w14:paraId="1BBA3372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909CEE7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↕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85342A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D31704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CAD9C5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6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B54F262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4E35577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052BB74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ƒ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0EE297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59</w:t>
            </w:r>
          </w:p>
        </w:tc>
      </w:tr>
      <w:tr w:rsidR="00EF22B8" w:rsidRPr="00EF22B8" w14:paraId="432438D0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1545522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‼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B52E673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9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65F8F3D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B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B06D93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66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0C927AC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q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003A689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13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718A052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á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6CB5FB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60</w:t>
            </w:r>
          </w:p>
        </w:tc>
      </w:tr>
      <w:tr w:rsidR="00EF22B8" w:rsidRPr="00EF22B8" w14:paraId="09BAD534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FA46006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¶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004A590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D5067EC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0AF7DB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77672B4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61B3716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D1D1CB5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í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0E34429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61</w:t>
            </w:r>
          </w:p>
        </w:tc>
      </w:tr>
      <w:tr w:rsidR="00EF22B8" w:rsidRPr="00EF22B8" w14:paraId="585BCCBB" w14:textId="77777777" w:rsidTr="00126447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F91EC7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§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C29F42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1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089B68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D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E2CDBE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68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9FDB617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s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53F639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15</w:t>
            </w:r>
          </w:p>
        </w:tc>
        <w:tc>
          <w:tcPr>
            <w:tcW w:w="0" w:type="auto"/>
            <w:shd w:val="clear" w:color="auto" w:fill="FFFF00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BDCDD3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ó</w:t>
            </w:r>
          </w:p>
        </w:tc>
        <w:tc>
          <w:tcPr>
            <w:tcW w:w="0" w:type="auto"/>
            <w:shd w:val="clear" w:color="auto" w:fill="FFFF00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31F71C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62</w:t>
            </w:r>
          </w:p>
        </w:tc>
      </w:tr>
      <w:tr w:rsidR="00EF22B8" w:rsidRPr="00EF22B8" w14:paraId="2FFABE24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4CA170C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▬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7E2FD86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A24F98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785E046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5F9BFA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93A9542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77CB6F5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ú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6838E6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63</w:t>
            </w:r>
          </w:p>
        </w:tc>
      </w:tr>
      <w:tr w:rsidR="00EF22B8" w:rsidRPr="00EF22B8" w14:paraId="7A606391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15D31E3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↨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F4F9DE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3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C691829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F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6D098B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70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B7E6FD5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u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C94F45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17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96E0BF6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ñ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DCDC73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64</w:t>
            </w:r>
          </w:p>
        </w:tc>
      </w:tr>
      <w:tr w:rsidR="00EF22B8" w:rsidRPr="00EF22B8" w14:paraId="359AF936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ED8A2A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↑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7E550A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3545BB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64FE3D6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7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1E4468F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v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D73B02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A3A41C2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Ñ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7F964B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65</w:t>
            </w:r>
          </w:p>
        </w:tc>
      </w:tr>
      <w:tr w:rsidR="00EF22B8" w:rsidRPr="00EF22B8" w14:paraId="31D17497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5574FF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↓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1A40EF9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5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DDF488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H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9EEA70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72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38BA484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w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F335363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19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F12EB7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ª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3E0CAD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66</w:t>
            </w:r>
          </w:p>
        </w:tc>
      </w:tr>
      <w:tr w:rsidR="00EF22B8" w:rsidRPr="00EF22B8" w14:paraId="59D2F788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B729554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→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5D7948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A68DC4D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3D83BB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7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97852E4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x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810EC7E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C4D5465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º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DAB907E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67</w:t>
            </w:r>
          </w:p>
        </w:tc>
      </w:tr>
      <w:tr w:rsidR="00EF22B8" w:rsidRPr="00EF22B8" w14:paraId="5CA2D413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D6EFA5F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←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587B97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7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2E22753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J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90B7DF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74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8ECF67F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y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5B9710E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21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632F6EF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¿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C38084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68</w:t>
            </w:r>
          </w:p>
        </w:tc>
      </w:tr>
      <w:tr w:rsidR="00EF22B8" w:rsidRPr="00EF22B8" w14:paraId="752889E3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DAECAE5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lastRenderedPageBreak/>
              <w:t>∟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5AAA5E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EAB92B7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K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72863B9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386A9F7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z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0334903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2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A84E19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⌐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6CF2E1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69</w:t>
            </w:r>
          </w:p>
        </w:tc>
      </w:tr>
      <w:tr w:rsidR="00EF22B8" w:rsidRPr="00EF22B8" w14:paraId="7A9244FA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F3EBFA1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↔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54A4833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9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DC095A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L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03A32A9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76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3B6551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{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4EA0E3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23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230582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¬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3B2B9E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70</w:t>
            </w:r>
          </w:p>
        </w:tc>
      </w:tr>
      <w:tr w:rsidR="00EF22B8" w:rsidRPr="00EF22B8" w14:paraId="22FD7575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86D3343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▲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05488B3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3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60D226D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0EEA2E9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7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DECB37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|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CADA89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D29397D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½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18F56A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71</w:t>
            </w:r>
          </w:p>
        </w:tc>
      </w:tr>
      <w:tr w:rsidR="00EF22B8" w:rsidRPr="00EF22B8" w14:paraId="2B5B964A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08FC2F9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▼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637B082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31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17B545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N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35FD477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78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E66B5E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}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55DC64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25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98D27D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¼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73EB2B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72</w:t>
            </w:r>
          </w:p>
        </w:tc>
      </w:tr>
      <w:tr w:rsidR="00EF22B8" w:rsidRPr="00EF22B8" w14:paraId="6E056D9E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3A14D0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sp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E13FB1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F93EE55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92AF1F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7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F918EAF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~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E1BB660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2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83062CF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¡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34B6243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73</w:t>
            </w:r>
          </w:p>
        </w:tc>
      </w:tr>
      <w:tr w:rsidR="00EF22B8" w:rsidRPr="00EF22B8" w14:paraId="4C8268FF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14B38F6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!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DD52B3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33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5E8459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P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AC15199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80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5641B79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⌂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C7EAFF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27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331B415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«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4D64E3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74</w:t>
            </w:r>
          </w:p>
        </w:tc>
      </w:tr>
      <w:tr w:rsidR="00EF22B8" w:rsidRPr="00EF22B8" w14:paraId="7D901B86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202DC26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"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2C46BA9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3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462DB4E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F841FE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AC97063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Ç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CE93CA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2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AC91029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»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E7DDCE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75</w:t>
            </w:r>
          </w:p>
        </w:tc>
      </w:tr>
      <w:tr w:rsidR="00EF22B8" w:rsidRPr="00EF22B8" w14:paraId="2B8EF723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C7CD7D2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#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C705BBE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35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D7C7AA9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R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B7AA24D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82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AB13606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ü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B7233B0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29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735A09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░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F5D5B9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76</w:t>
            </w:r>
          </w:p>
        </w:tc>
      </w:tr>
      <w:tr w:rsidR="00EF22B8" w:rsidRPr="00EF22B8" w14:paraId="0A56C60F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6ABC04D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$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5FD017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3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62F2F76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B3CC94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8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601F1DF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é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3A8CC63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3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DB5934E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▒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9E1110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77</w:t>
            </w:r>
          </w:p>
        </w:tc>
      </w:tr>
      <w:tr w:rsidR="00EF22B8" w:rsidRPr="00EF22B8" w14:paraId="10CAB0E8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DF8EDBD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%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1C53FA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37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727DB42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T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F135AE7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84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493274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â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C56ED6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31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DDEE9CD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▓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BBC45B3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78</w:t>
            </w:r>
          </w:p>
        </w:tc>
      </w:tr>
      <w:tr w:rsidR="00EF22B8" w:rsidRPr="00EF22B8" w14:paraId="0359ABD5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AF175B1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&amp;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C3CF71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3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9E02DDC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U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84C181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85</w:t>
            </w:r>
          </w:p>
        </w:tc>
        <w:tc>
          <w:tcPr>
            <w:tcW w:w="0" w:type="auto"/>
            <w:shd w:val="clear" w:color="auto" w:fill="FFFF00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A458CB7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ä</w:t>
            </w:r>
          </w:p>
        </w:tc>
        <w:tc>
          <w:tcPr>
            <w:tcW w:w="0" w:type="auto"/>
            <w:shd w:val="clear" w:color="auto" w:fill="FFFF00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934183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E9166EC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│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B26320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79</w:t>
            </w:r>
          </w:p>
        </w:tc>
      </w:tr>
      <w:tr w:rsidR="00EF22B8" w:rsidRPr="00EF22B8" w14:paraId="31477359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221BEE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'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3A58A6D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39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0BC174C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V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AD66BB7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86</w:t>
            </w:r>
          </w:p>
        </w:tc>
        <w:tc>
          <w:tcPr>
            <w:tcW w:w="0" w:type="auto"/>
            <w:shd w:val="clear" w:color="auto" w:fill="FFFF00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EEF32A9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à</w:t>
            </w:r>
          </w:p>
        </w:tc>
        <w:tc>
          <w:tcPr>
            <w:tcW w:w="0" w:type="auto"/>
            <w:shd w:val="clear" w:color="auto" w:fill="FFFF00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97740E7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33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F01D102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┤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3BC1392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80</w:t>
            </w:r>
          </w:p>
        </w:tc>
      </w:tr>
      <w:tr w:rsidR="00EF22B8" w:rsidRPr="00EF22B8" w14:paraId="4071F44F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D20F6B9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(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4A5E56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B5F9F14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E668E3E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87</w:t>
            </w:r>
          </w:p>
        </w:tc>
        <w:tc>
          <w:tcPr>
            <w:tcW w:w="0" w:type="auto"/>
            <w:shd w:val="clear" w:color="auto" w:fill="FFFF00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F6BC16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å</w:t>
            </w:r>
          </w:p>
        </w:tc>
        <w:tc>
          <w:tcPr>
            <w:tcW w:w="0" w:type="auto"/>
            <w:shd w:val="clear" w:color="auto" w:fill="FFFF00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3E7874E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3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43E6A9D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╡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98CFA7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81</w:t>
            </w:r>
          </w:p>
        </w:tc>
      </w:tr>
      <w:tr w:rsidR="00EF22B8" w:rsidRPr="00EF22B8" w14:paraId="4F0A3DCD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EB65A4E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)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4B359D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41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F8AA8E1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X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57DB1C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88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21A0AA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ç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C1800C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35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FE20CFD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╢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E18F8B6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82</w:t>
            </w:r>
          </w:p>
        </w:tc>
      </w:tr>
      <w:tr w:rsidR="00EF22B8" w:rsidRPr="00EF22B8" w14:paraId="48F1522F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6F1B9A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26C809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78D9517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D9D7FB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89</w:t>
            </w:r>
          </w:p>
        </w:tc>
        <w:tc>
          <w:tcPr>
            <w:tcW w:w="0" w:type="auto"/>
            <w:shd w:val="clear" w:color="auto" w:fill="FFFF00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E38E8E4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ê</w:t>
            </w:r>
          </w:p>
        </w:tc>
        <w:tc>
          <w:tcPr>
            <w:tcW w:w="0" w:type="auto"/>
            <w:shd w:val="clear" w:color="auto" w:fill="FFFF00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84B5E20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3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E66CFA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╖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9395EA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83</w:t>
            </w:r>
          </w:p>
        </w:tc>
      </w:tr>
      <w:tr w:rsidR="00EF22B8" w:rsidRPr="00EF22B8" w14:paraId="77032A9E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CEAB847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+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3AC688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43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8325903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Z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E8D7F6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90</w:t>
            </w:r>
          </w:p>
        </w:tc>
        <w:tc>
          <w:tcPr>
            <w:tcW w:w="0" w:type="auto"/>
            <w:shd w:val="clear" w:color="auto" w:fill="FFFF00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55CD4C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ë</w:t>
            </w:r>
          </w:p>
        </w:tc>
        <w:tc>
          <w:tcPr>
            <w:tcW w:w="0" w:type="auto"/>
            <w:shd w:val="clear" w:color="auto" w:fill="FFFF00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55AB72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37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430E7C5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╕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3386EE6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84</w:t>
            </w:r>
          </w:p>
        </w:tc>
      </w:tr>
      <w:tr w:rsidR="00EF22B8" w:rsidRPr="00EF22B8" w14:paraId="23A58C19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F86F106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,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6D95650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4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AD0FA73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[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E25013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91</w:t>
            </w:r>
          </w:p>
        </w:tc>
        <w:tc>
          <w:tcPr>
            <w:tcW w:w="0" w:type="auto"/>
            <w:shd w:val="clear" w:color="auto" w:fill="FFFF00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CAD7DD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è</w:t>
            </w:r>
          </w:p>
        </w:tc>
        <w:tc>
          <w:tcPr>
            <w:tcW w:w="0" w:type="auto"/>
            <w:shd w:val="clear" w:color="auto" w:fill="FFFF00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6C1848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3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9065707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╣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345B10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85</w:t>
            </w:r>
          </w:p>
        </w:tc>
      </w:tr>
      <w:tr w:rsidR="00EF22B8" w:rsidRPr="00EF22B8" w14:paraId="195EADCF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0FC6F2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-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F41145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45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EB734E3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\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574C107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92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B1E1E35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ï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D79A9F9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39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F7AA3AE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║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EE6051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86</w:t>
            </w:r>
          </w:p>
        </w:tc>
      </w:tr>
      <w:tr w:rsidR="00EF22B8" w:rsidRPr="00EF22B8" w14:paraId="1221D3B6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03E9F3C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D6FB41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4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15D84E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]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BC0F0A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9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3DE1DB9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î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B272C3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8D8AE1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╗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B9BC6AE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87</w:t>
            </w:r>
          </w:p>
        </w:tc>
      </w:tr>
      <w:tr w:rsidR="00EF22B8" w:rsidRPr="00EF22B8" w14:paraId="6F2A0531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6C3A012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/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9E099CD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47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878F6FD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^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3A7ED27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94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C41AF35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ì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EEB6D60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41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8CFF616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╝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D20675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88</w:t>
            </w:r>
          </w:p>
        </w:tc>
      </w:tr>
    </w:tbl>
    <w:p w14:paraId="3A1621A9" w14:textId="77777777" w:rsidR="00EF22B8" w:rsidRPr="00EF22B8" w:rsidRDefault="00EF22B8" w:rsidP="00EF22B8">
      <w:pPr>
        <w:spacing w:after="0" w:line="240" w:lineRule="auto"/>
        <w:jc w:val="center"/>
        <w:rPr>
          <w:rFonts w:ascii="Times New Roman" w:eastAsia="Times New Roman" w:hAnsi="Times New Roman" w:cs="Times New Roman"/>
          <w:vanish/>
          <w:sz w:val="24"/>
          <w:szCs w:val="24"/>
          <w:lang w:eastAsia="en-ZA"/>
        </w:rPr>
      </w:pPr>
    </w:p>
    <w:tbl>
      <w:tblPr>
        <w:tblW w:w="0" w:type="auto"/>
        <w:jc w:val="center"/>
        <w:tblBorders>
          <w:top w:val="single" w:sz="6" w:space="0" w:color="C4C4C4"/>
          <w:left w:val="single" w:sz="6" w:space="0" w:color="C4C4C4"/>
          <w:bottom w:val="single" w:sz="6" w:space="0" w:color="C4C4C4"/>
          <w:right w:val="single" w:sz="6" w:space="0" w:color="C4C4C4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47"/>
        <w:gridCol w:w="594"/>
        <w:gridCol w:w="647"/>
        <w:gridCol w:w="594"/>
        <w:gridCol w:w="647"/>
        <w:gridCol w:w="594"/>
        <w:gridCol w:w="647"/>
        <w:gridCol w:w="594"/>
      </w:tblGrid>
      <w:tr w:rsidR="00EF22B8" w:rsidRPr="00EF22B8" w14:paraId="4E4C915F" w14:textId="77777777" w:rsidTr="00EF22B8">
        <w:trPr>
          <w:jc w:val="center"/>
        </w:trPr>
        <w:tc>
          <w:tcPr>
            <w:tcW w:w="0" w:type="auto"/>
            <w:shd w:val="clear" w:color="auto" w:fill="81B522"/>
            <w:tcMar>
              <w:top w:w="60" w:type="dxa"/>
              <w:left w:w="30" w:type="dxa"/>
              <w:bottom w:w="60" w:type="dxa"/>
              <w:right w:w="30" w:type="dxa"/>
            </w:tcMar>
            <w:vAlign w:val="center"/>
            <w:hideMark/>
          </w:tcPr>
          <w:p w14:paraId="7E1629C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  <w:t>Symb</w:t>
            </w:r>
          </w:p>
        </w:tc>
        <w:tc>
          <w:tcPr>
            <w:tcW w:w="0" w:type="auto"/>
            <w:shd w:val="clear" w:color="auto" w:fill="81B522"/>
            <w:tcMar>
              <w:top w:w="60" w:type="dxa"/>
              <w:left w:w="30" w:type="dxa"/>
              <w:bottom w:w="60" w:type="dxa"/>
              <w:right w:w="30" w:type="dxa"/>
            </w:tcMar>
            <w:vAlign w:val="center"/>
            <w:hideMark/>
          </w:tcPr>
          <w:p w14:paraId="334DD23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  <w:t>Code</w:t>
            </w:r>
          </w:p>
        </w:tc>
        <w:tc>
          <w:tcPr>
            <w:tcW w:w="0" w:type="auto"/>
            <w:shd w:val="clear" w:color="auto" w:fill="81B522"/>
            <w:tcMar>
              <w:top w:w="60" w:type="dxa"/>
              <w:left w:w="30" w:type="dxa"/>
              <w:bottom w:w="60" w:type="dxa"/>
              <w:right w:w="30" w:type="dxa"/>
            </w:tcMar>
            <w:vAlign w:val="center"/>
            <w:hideMark/>
          </w:tcPr>
          <w:p w14:paraId="4B8786A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  <w:t>Symb</w:t>
            </w:r>
          </w:p>
        </w:tc>
        <w:tc>
          <w:tcPr>
            <w:tcW w:w="0" w:type="auto"/>
            <w:shd w:val="clear" w:color="auto" w:fill="81B522"/>
            <w:tcMar>
              <w:top w:w="60" w:type="dxa"/>
              <w:left w:w="30" w:type="dxa"/>
              <w:bottom w:w="60" w:type="dxa"/>
              <w:right w:w="30" w:type="dxa"/>
            </w:tcMar>
            <w:vAlign w:val="center"/>
            <w:hideMark/>
          </w:tcPr>
          <w:p w14:paraId="29450D8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  <w:t>Code</w:t>
            </w:r>
          </w:p>
        </w:tc>
        <w:tc>
          <w:tcPr>
            <w:tcW w:w="0" w:type="auto"/>
            <w:shd w:val="clear" w:color="auto" w:fill="81B522"/>
            <w:tcMar>
              <w:top w:w="60" w:type="dxa"/>
              <w:left w:w="30" w:type="dxa"/>
              <w:bottom w:w="60" w:type="dxa"/>
              <w:right w:w="30" w:type="dxa"/>
            </w:tcMar>
            <w:vAlign w:val="center"/>
            <w:hideMark/>
          </w:tcPr>
          <w:p w14:paraId="5925E17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  <w:t>Symb</w:t>
            </w:r>
          </w:p>
        </w:tc>
        <w:tc>
          <w:tcPr>
            <w:tcW w:w="0" w:type="auto"/>
            <w:shd w:val="clear" w:color="auto" w:fill="81B522"/>
            <w:tcMar>
              <w:top w:w="60" w:type="dxa"/>
              <w:left w:w="30" w:type="dxa"/>
              <w:bottom w:w="60" w:type="dxa"/>
              <w:right w:w="30" w:type="dxa"/>
            </w:tcMar>
            <w:vAlign w:val="center"/>
            <w:hideMark/>
          </w:tcPr>
          <w:p w14:paraId="1D478D1E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  <w:t>Code</w:t>
            </w:r>
          </w:p>
        </w:tc>
        <w:tc>
          <w:tcPr>
            <w:tcW w:w="0" w:type="auto"/>
            <w:shd w:val="clear" w:color="auto" w:fill="81B522"/>
            <w:tcMar>
              <w:top w:w="60" w:type="dxa"/>
              <w:left w:w="30" w:type="dxa"/>
              <w:bottom w:w="60" w:type="dxa"/>
              <w:right w:w="30" w:type="dxa"/>
            </w:tcMar>
            <w:vAlign w:val="center"/>
            <w:hideMark/>
          </w:tcPr>
          <w:p w14:paraId="5CFD672D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  <w:t>Symb</w:t>
            </w:r>
          </w:p>
        </w:tc>
        <w:tc>
          <w:tcPr>
            <w:tcW w:w="0" w:type="auto"/>
            <w:shd w:val="clear" w:color="auto" w:fill="81B522"/>
            <w:tcMar>
              <w:top w:w="60" w:type="dxa"/>
              <w:left w:w="30" w:type="dxa"/>
              <w:bottom w:w="60" w:type="dxa"/>
              <w:right w:w="30" w:type="dxa"/>
            </w:tcMar>
            <w:vAlign w:val="center"/>
            <w:hideMark/>
          </w:tcPr>
          <w:p w14:paraId="1E0B9E6B" w14:textId="77777777" w:rsid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  <w:t>Code</w:t>
            </w:r>
          </w:p>
          <w:p w14:paraId="006C1ACB" w14:textId="088CD673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ZA"/>
              </w:rPr>
            </w:pPr>
          </w:p>
        </w:tc>
      </w:tr>
      <w:tr w:rsidR="00EF22B8" w:rsidRPr="00EF22B8" w14:paraId="605057F8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A71C91E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╜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A3D86E0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89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56C0656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∞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C3BC53D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36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C0AB79C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¡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232BEA7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61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FC8E47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Ò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8F23E6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10</w:t>
            </w:r>
          </w:p>
        </w:tc>
      </w:tr>
      <w:tr w:rsidR="00EF22B8" w:rsidRPr="00EF22B8" w14:paraId="3D19230D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54BB68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╛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4A67FC2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9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2801516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φ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6B5BE2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3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54C3A0D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¢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85BEFC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6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A0B2E3E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Ó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9F9BEC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11</w:t>
            </w:r>
          </w:p>
        </w:tc>
      </w:tr>
      <w:tr w:rsidR="00EF22B8" w:rsidRPr="00EF22B8" w14:paraId="085EE9D1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8627122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┐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39ADCC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91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71567D6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ε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B3D3B87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38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721B27C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£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2C9366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63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C391B41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Ô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5D786E6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12</w:t>
            </w:r>
          </w:p>
        </w:tc>
      </w:tr>
      <w:tr w:rsidR="00EF22B8" w:rsidRPr="00EF22B8" w14:paraId="4D16AF88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C3CBC9C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11C83A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9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DF3E62D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∩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0D228E2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3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97757E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¤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274A8D6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6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07E0B1C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Õ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E7D043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13</w:t>
            </w:r>
          </w:p>
        </w:tc>
      </w:tr>
      <w:tr w:rsidR="00EF22B8" w:rsidRPr="00EF22B8" w14:paraId="1583B3F7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A58C54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┴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A94281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93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0D25C9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≡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137A23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40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E57E8A2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¥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D846CF7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65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C55041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Ö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489CCD3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14</w:t>
            </w:r>
          </w:p>
        </w:tc>
      </w:tr>
      <w:tr w:rsidR="00EF22B8" w:rsidRPr="00EF22B8" w14:paraId="6D22DE06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89BC12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┬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A4CE3E3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2CF274C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±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023726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4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AE92441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¦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D2079A0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6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1E6C8D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×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DB2BDA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15</w:t>
            </w:r>
          </w:p>
        </w:tc>
      </w:tr>
      <w:tr w:rsidR="00EF22B8" w:rsidRPr="00EF22B8" w14:paraId="0767BB6B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DAC8004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├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DB812C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95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9B49FAC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≥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15E8BB6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42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322931E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§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072C31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67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DB3E183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Ø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8DF3E59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16</w:t>
            </w:r>
          </w:p>
        </w:tc>
      </w:tr>
      <w:tr w:rsidR="00EF22B8" w:rsidRPr="00EF22B8" w14:paraId="6EEA5170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18DBE9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lastRenderedPageBreak/>
              <w:t>─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5D605C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EA818A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≤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1C6A073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C063731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¨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5801D5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6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EF2FBA3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Ù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AAC4BF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17</w:t>
            </w:r>
          </w:p>
        </w:tc>
      </w:tr>
      <w:tr w:rsidR="00EF22B8" w:rsidRPr="00EF22B8" w14:paraId="2815480D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E431D51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┼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FC867FE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97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64A64A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⌠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F03107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44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39A6904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©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5BB6723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69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1709BC2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Ú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814267D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18</w:t>
            </w:r>
          </w:p>
        </w:tc>
      </w:tr>
      <w:tr w:rsidR="00EF22B8" w:rsidRPr="00EF22B8" w14:paraId="0E92E8BE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379EEDE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╞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7CD93D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1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4AC723E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⌡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6A7B30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A8AF83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ª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061416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E17DE92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Û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4C25710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19</w:t>
            </w:r>
          </w:p>
        </w:tc>
      </w:tr>
      <w:tr w:rsidR="00EF22B8" w:rsidRPr="00EF22B8" w14:paraId="647D6998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4F77207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╟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3DE487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199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18DDEF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÷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AB02B69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46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37E2805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«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9D22F97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71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F78A3A7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Ü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22AF172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20</w:t>
            </w:r>
          </w:p>
        </w:tc>
      </w:tr>
      <w:tr w:rsidR="00EF22B8" w:rsidRPr="00EF22B8" w14:paraId="6438063D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A48DB7D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╚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8191A23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60C6E62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≈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5F36BE2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67EA57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¬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39F1436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7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8D71BC1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Ý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F50A789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21</w:t>
            </w:r>
          </w:p>
        </w:tc>
      </w:tr>
      <w:tr w:rsidR="00EF22B8" w:rsidRPr="00EF22B8" w14:paraId="38B5184F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4543956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╔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E2876A7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01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15CB96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°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D41DBB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48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295FA6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®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EB33659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74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C38EFBD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Þ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F5205C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22</w:t>
            </w:r>
          </w:p>
        </w:tc>
      </w:tr>
      <w:tr w:rsidR="00EF22B8" w:rsidRPr="00EF22B8" w14:paraId="1C5E9673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672675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╩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DF349E0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965E4F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∙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50E130E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4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7FDB775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¯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B73E643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8555B4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ß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D9A87F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23</w:t>
            </w:r>
          </w:p>
        </w:tc>
      </w:tr>
      <w:tr w:rsidR="00EF22B8" w:rsidRPr="00EF22B8" w14:paraId="156B0559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3BE8873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╦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F859956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03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358784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·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40BBF6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50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1BB548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°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AA74F2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76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F958D2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à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753D04D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24</w:t>
            </w:r>
          </w:p>
        </w:tc>
      </w:tr>
      <w:tr w:rsidR="00EF22B8" w:rsidRPr="00EF22B8" w14:paraId="7F3A3285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5B8E5F9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╠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15B559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7EFCE1D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√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5C2E7D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5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14594AC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±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5657BB4" w14:textId="77777777" w:rsidR="00EF22B8" w:rsidRPr="00BD50DE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highlight w:val="yellow"/>
                <w:lang w:eastAsia="en-ZA"/>
              </w:rPr>
            </w:pPr>
            <w:r w:rsidRPr="00BD50DE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highlight w:val="yellow"/>
                <w:lang w:eastAsia="en-ZA"/>
              </w:rPr>
              <w:t>017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1476D8C" w14:textId="77777777" w:rsidR="00EF22B8" w:rsidRPr="00BD50DE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highlight w:val="yellow"/>
                <w:lang w:eastAsia="en-ZA"/>
              </w:rPr>
            </w:pPr>
            <w:r w:rsidRPr="00BD50DE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highlight w:val="yellow"/>
                <w:lang w:eastAsia="en-ZA"/>
              </w:rPr>
              <w:t>á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C4286CC" w14:textId="77777777" w:rsidR="00EF22B8" w:rsidRPr="00BD50DE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highlight w:val="yellow"/>
                <w:lang w:eastAsia="en-ZA"/>
              </w:rPr>
            </w:pPr>
            <w:r w:rsidRPr="00BD50DE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highlight w:val="yellow"/>
                <w:lang w:eastAsia="en-ZA"/>
              </w:rPr>
              <w:t>0225</w:t>
            </w:r>
          </w:p>
        </w:tc>
      </w:tr>
      <w:tr w:rsidR="00EF22B8" w:rsidRPr="00EF22B8" w14:paraId="7E685E43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6B12687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═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51FFFF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05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7AB17AC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ⁿ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9B7E7C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52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F433294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²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FF8329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78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FB9374C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â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F8B4F26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26</w:t>
            </w:r>
          </w:p>
        </w:tc>
      </w:tr>
      <w:tr w:rsidR="00EF22B8" w:rsidRPr="00EF22B8" w14:paraId="5260F3DD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4F51B0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╬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A1B1B49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CF29265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²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0E6DC1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5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3976A47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³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2D4F78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7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F29497D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ã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DF530E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27</w:t>
            </w:r>
          </w:p>
        </w:tc>
      </w:tr>
      <w:tr w:rsidR="00EF22B8" w:rsidRPr="00EF22B8" w14:paraId="08D24F67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C78541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╧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F3F5C16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07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CBC8E89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■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8B4EFB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54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05E1AED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´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53BB3D6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80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E6F0C5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ä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539E350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28</w:t>
            </w:r>
          </w:p>
        </w:tc>
      </w:tr>
      <w:tr w:rsidR="00EF22B8" w:rsidRPr="00EF22B8" w14:paraId="5D687FFA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73CE602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╨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650880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A807D2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 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E4EACA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B42F1FD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µ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24A56E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8F45CD1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å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1999EA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29</w:t>
            </w:r>
          </w:p>
        </w:tc>
      </w:tr>
      <w:tr w:rsidR="00EF22B8" w:rsidRPr="00EF22B8" w14:paraId="01D1EE80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D0277B5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╤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2B7251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09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71677A9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€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3F970D9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28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36B2899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¶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101417D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82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83A0BF6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æ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5E9B502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30</w:t>
            </w:r>
          </w:p>
        </w:tc>
      </w:tr>
      <w:tr w:rsidR="00EF22B8" w:rsidRPr="00EF22B8" w14:paraId="5EB4DCF8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DB75B5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╥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E383DAD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EA2E63F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‚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A67D4E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3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C5F8FD6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·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91DF07E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8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C9FCCE4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ç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9842CB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31</w:t>
            </w:r>
          </w:p>
        </w:tc>
      </w:tr>
      <w:tr w:rsidR="00EF22B8" w:rsidRPr="00EF22B8" w14:paraId="496D24AB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B8E0A9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╙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339C77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11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AA5A39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ƒ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F822B8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31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FCCB90E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¸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BE40DD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84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6F42DC7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è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08CED0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32</w:t>
            </w:r>
          </w:p>
        </w:tc>
      </w:tr>
      <w:tr w:rsidR="00EF22B8" w:rsidRPr="00EF22B8" w14:paraId="441D381D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B247DC6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╘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1FA03F9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F7748C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„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E30455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CE14A9C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¹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9F8365D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8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24A52A4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é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8515B02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33</w:t>
            </w:r>
          </w:p>
        </w:tc>
      </w:tr>
      <w:tr w:rsidR="00EF22B8" w:rsidRPr="00EF22B8" w14:paraId="4E5BBCB7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FFE88F4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╒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2D8B90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13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F3E3653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…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0B6FB9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33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6DFEB1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º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74998A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86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D7248AF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ê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45B51BE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34</w:t>
            </w:r>
          </w:p>
        </w:tc>
      </w:tr>
      <w:tr w:rsidR="00EF22B8" w:rsidRPr="00EF22B8" w14:paraId="527DEB64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0639864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╓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7D9FAF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07E7A6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†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F2A87C7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3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DA7A646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»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3A2AD9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8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2EB9B6F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ë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3B6AFA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35</w:t>
            </w:r>
          </w:p>
        </w:tc>
      </w:tr>
      <w:tr w:rsidR="00EF22B8" w:rsidRPr="00EF22B8" w14:paraId="19C8E3D0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3BC44F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╫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8AF0902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15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DF9519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‡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0BAF839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35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FD186A9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¼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427E71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88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9D88A0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ì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33455B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36</w:t>
            </w:r>
          </w:p>
        </w:tc>
      </w:tr>
      <w:tr w:rsidR="00EF22B8" w:rsidRPr="00EF22B8" w14:paraId="701E8F5E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AD85AFC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╪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92746C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2D2C983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ˆ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B89672E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3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148193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½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5FC3417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8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767196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í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946E727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37</w:t>
            </w:r>
          </w:p>
        </w:tc>
      </w:tr>
      <w:tr w:rsidR="00EF22B8" w:rsidRPr="00EF22B8" w14:paraId="0E9CD035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F6EFEEF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┘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037055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17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9D4D7BD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‰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5652E2D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37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5A936E2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¾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7AB615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90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4C1BC9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î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76BD37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38</w:t>
            </w:r>
          </w:p>
        </w:tc>
      </w:tr>
      <w:tr w:rsidR="00EF22B8" w:rsidRPr="00EF22B8" w14:paraId="48218032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0EC2F69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┌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FE3A4C9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B35A477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Š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3F31D02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3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0AC9CE9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¿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90C5F8D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9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ABA73F3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ï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DFEEEF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39</w:t>
            </w:r>
          </w:p>
        </w:tc>
      </w:tr>
      <w:tr w:rsidR="00EF22B8" w:rsidRPr="00EF22B8" w14:paraId="54001C5A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83FE68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█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67C16F2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19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1892172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‹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4D502F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39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ADF443F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À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24A1D86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92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05B623D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ð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CD49FB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40</w:t>
            </w:r>
          </w:p>
        </w:tc>
      </w:tr>
      <w:tr w:rsidR="00EF22B8" w:rsidRPr="00EF22B8" w14:paraId="71C67277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34C7F9D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▄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8C8787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DC30DB4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Œ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EF1985E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56F302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Á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597387D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9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55ED19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ñ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19BD1A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41</w:t>
            </w:r>
          </w:p>
        </w:tc>
      </w:tr>
      <w:tr w:rsidR="00EF22B8" w:rsidRPr="00EF22B8" w14:paraId="59F89A43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5224307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▌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E7250D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21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29508A6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Ž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A79A48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42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7AA32F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Â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772696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94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B4354D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ò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1197DB6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42</w:t>
            </w:r>
          </w:p>
        </w:tc>
      </w:tr>
      <w:tr w:rsidR="00EF22B8" w:rsidRPr="00EF22B8" w14:paraId="78CD7107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142F2CD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▐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06982F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2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AD2AF3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‘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F99080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CD5EB14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Ã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5A845BE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3885DF1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ó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188D12E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43</w:t>
            </w:r>
          </w:p>
        </w:tc>
      </w:tr>
      <w:tr w:rsidR="00EF22B8" w:rsidRPr="00EF22B8" w14:paraId="4185C4BE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C7616E5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▀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9595696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23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35B9B06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’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C57098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46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2162DEE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Ä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7ECD6D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96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3FB6FC4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ô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FFB94BD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44</w:t>
            </w:r>
          </w:p>
        </w:tc>
      </w:tr>
      <w:tr w:rsidR="00EF22B8" w:rsidRPr="00EF22B8" w14:paraId="220724E9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3D97BB3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lastRenderedPageBreak/>
              <w:t>α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96B513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517F7AE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“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385D7B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0B0FA38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Å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07C0A6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1A856B5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õ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2131B32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45</w:t>
            </w:r>
          </w:p>
        </w:tc>
      </w:tr>
      <w:tr w:rsidR="00EF22B8" w:rsidRPr="00EF22B8" w14:paraId="3D06435E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71FB229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ß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60290DE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25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B7C7F2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”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227164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48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08E2EC1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Æ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9A48C37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98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8A3D53F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ö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038C5B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46</w:t>
            </w:r>
          </w:p>
        </w:tc>
      </w:tr>
      <w:tr w:rsidR="00EF22B8" w:rsidRPr="00EF22B8" w14:paraId="055A4A71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4533BF9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Γ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8309C97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2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BF44496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•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4F838E2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4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1AB22D3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Ç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D63C1A2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9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7083A8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÷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1BAC667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47</w:t>
            </w:r>
          </w:p>
        </w:tc>
      </w:tr>
      <w:tr w:rsidR="00EF22B8" w:rsidRPr="00EF22B8" w14:paraId="7E97FCBD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3E68F8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π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F1D8DB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27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BD213DF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–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55137FE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50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7DDC6E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È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224EF53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00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DFE27B4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ø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A461B7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48</w:t>
            </w:r>
          </w:p>
        </w:tc>
      </w:tr>
      <w:tr w:rsidR="00EF22B8" w:rsidRPr="00EF22B8" w14:paraId="466BAE25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7C7E96E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Σ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B52E3B9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2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5F703F9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0606A82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5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DE2CB3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É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09B4D47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0F09B8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ù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98A36F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49</w:t>
            </w:r>
          </w:p>
        </w:tc>
      </w:tr>
      <w:tr w:rsidR="00EF22B8" w:rsidRPr="00EF22B8" w14:paraId="7A911F3E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C04AA91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σ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A105072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29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EEB0219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˜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8BC6D5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52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FBCABC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Ë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415E794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03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761D1EF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ú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EBFAE5D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50</w:t>
            </w:r>
          </w:p>
        </w:tc>
      </w:tr>
      <w:tr w:rsidR="00EF22B8" w:rsidRPr="00EF22B8" w14:paraId="0EE5366D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C687839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µ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ED8EF5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3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3636F4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™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8B1660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5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8A466A7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Ì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602C00E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28E9314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û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2AD56B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51</w:t>
            </w:r>
          </w:p>
        </w:tc>
        <w:bookmarkStart w:id="0" w:name="_GoBack"/>
        <w:bookmarkEnd w:id="0"/>
      </w:tr>
      <w:tr w:rsidR="00EF22B8" w:rsidRPr="00EF22B8" w14:paraId="7BD3E38F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A65BC0F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τ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BEC315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31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F2E932E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š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8D10FD3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54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758C965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Í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4332D4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05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A5D44A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ü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71E98AC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52</w:t>
            </w:r>
          </w:p>
        </w:tc>
      </w:tr>
      <w:tr w:rsidR="00EF22B8" w:rsidRPr="00EF22B8" w14:paraId="749B0C83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ACDE66E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Φ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80DB8A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1714BA2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›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26F80C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AAD61D0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Î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88E2F86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1C1DBAE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D23CCD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highlight w:val="yellow"/>
                <w:lang w:eastAsia="en-ZA"/>
              </w:rPr>
              <w:t>ý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5157E4D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53</w:t>
            </w:r>
          </w:p>
        </w:tc>
      </w:tr>
      <w:tr w:rsidR="00EF22B8" w:rsidRPr="00EF22B8" w14:paraId="2C988CAE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B3BF4CC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Θ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462B3603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233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2C3ED55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œ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17479FF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156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C78F43E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Ï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73EDFBE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07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21A411C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sz w:val="43"/>
                <w:szCs w:val="43"/>
                <w:lang w:eastAsia="en-ZA"/>
              </w:rPr>
              <w:t>þ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44094C8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t>0254</w:t>
            </w:r>
          </w:p>
        </w:tc>
      </w:tr>
      <w:tr w:rsidR="00EF22B8" w:rsidRPr="00EF22B8" w14:paraId="679CE4BD" w14:textId="77777777" w:rsidTr="00EF22B8">
        <w:trPr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359C8BF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Ω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67749E9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23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95B59AB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ž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08BCFCA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1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EAF239F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Ð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FF636D1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53A1F423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424242"/>
                <w:sz w:val="43"/>
                <w:szCs w:val="43"/>
                <w:lang w:eastAsia="en-ZA"/>
              </w:rPr>
              <w:t>ÿ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71FBCDB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color w:val="424242"/>
                <w:sz w:val="24"/>
                <w:szCs w:val="24"/>
                <w:lang w:eastAsia="en-ZA"/>
              </w:rPr>
              <w:t>0255</w:t>
            </w:r>
          </w:p>
        </w:tc>
      </w:tr>
      <w:tr w:rsidR="00EF22B8" w:rsidRPr="00EF22B8" w14:paraId="09045DB7" w14:textId="77777777" w:rsidTr="00EF22B8">
        <w:trPr>
          <w:jc w:val="center"/>
        </w:trPr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090015EF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3C3C3C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3C3C3C"/>
                <w:sz w:val="43"/>
                <w:szCs w:val="43"/>
                <w:lang w:eastAsia="en-ZA"/>
              </w:rPr>
              <w:t>δ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3561B2F" w14:textId="77777777" w:rsidR="00EF22B8" w:rsidRPr="00EF22B8" w:rsidRDefault="00EF22B8" w:rsidP="00EF22B8">
            <w:pPr>
              <w:spacing w:after="0" w:line="240" w:lineRule="auto"/>
              <w:rPr>
                <w:rFonts w:ascii="Arial" w:eastAsia="Times New Roman" w:hAnsi="Arial" w:cs="Arial"/>
                <w:color w:val="3C3C3C"/>
                <w:sz w:val="24"/>
                <w:szCs w:val="24"/>
                <w:lang w:eastAsia="en-ZA"/>
              </w:rPr>
            </w:pPr>
            <w:r w:rsidRPr="00EF22B8">
              <w:rPr>
                <w:rFonts w:ascii="Arial" w:eastAsia="Times New Roman" w:hAnsi="Arial" w:cs="Arial"/>
                <w:color w:val="3C3C3C"/>
                <w:sz w:val="24"/>
                <w:szCs w:val="24"/>
                <w:lang w:eastAsia="en-ZA"/>
              </w:rPr>
              <w:t>235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795DBE1A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3C3C3C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3C3C3C"/>
                <w:sz w:val="43"/>
                <w:szCs w:val="43"/>
                <w:lang w:eastAsia="en-ZA"/>
              </w:rPr>
              <w:t>Ÿ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1C52D818" w14:textId="77777777" w:rsidR="00EF22B8" w:rsidRPr="00EF22B8" w:rsidRDefault="00EF22B8" w:rsidP="00EF22B8">
            <w:pPr>
              <w:spacing w:after="0" w:line="240" w:lineRule="auto"/>
              <w:rPr>
                <w:rFonts w:ascii="Arial" w:eastAsia="Times New Roman" w:hAnsi="Arial" w:cs="Arial"/>
                <w:color w:val="3C3C3C"/>
                <w:sz w:val="24"/>
                <w:szCs w:val="24"/>
                <w:lang w:eastAsia="en-ZA"/>
              </w:rPr>
            </w:pPr>
            <w:r w:rsidRPr="00EF22B8">
              <w:rPr>
                <w:rFonts w:ascii="Arial" w:eastAsia="Times New Roman" w:hAnsi="Arial" w:cs="Arial"/>
                <w:color w:val="3C3C3C"/>
                <w:sz w:val="24"/>
                <w:szCs w:val="24"/>
                <w:lang w:eastAsia="en-ZA"/>
              </w:rPr>
              <w:t>0159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3138D2E2" w14:textId="77777777" w:rsidR="00EF22B8" w:rsidRPr="00EF22B8" w:rsidRDefault="00EF22B8" w:rsidP="00EF22B8">
            <w:pPr>
              <w:spacing w:after="0" w:line="360" w:lineRule="atLeast"/>
              <w:jc w:val="center"/>
              <w:rPr>
                <w:rFonts w:ascii="Arial Unicode MS" w:eastAsia="Times New Roman" w:hAnsi="Arial Unicode MS" w:cs="Times New Roman"/>
                <w:color w:val="3C3C3C"/>
                <w:sz w:val="43"/>
                <w:szCs w:val="43"/>
                <w:lang w:eastAsia="en-ZA"/>
              </w:rPr>
            </w:pPr>
            <w:r w:rsidRPr="00EF22B8">
              <w:rPr>
                <w:rFonts w:ascii="Arial Unicode MS" w:eastAsia="Times New Roman" w:hAnsi="Arial Unicode MS" w:cs="Times New Roman"/>
                <w:color w:val="3C3C3C"/>
                <w:sz w:val="43"/>
                <w:szCs w:val="43"/>
                <w:lang w:eastAsia="en-ZA"/>
              </w:rPr>
              <w:t>Ñ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6BFEEA7C" w14:textId="77777777" w:rsidR="00EF22B8" w:rsidRPr="00EF22B8" w:rsidRDefault="00EF22B8" w:rsidP="00EF22B8">
            <w:pPr>
              <w:spacing w:after="0" w:line="240" w:lineRule="auto"/>
              <w:rPr>
                <w:rFonts w:ascii="Arial" w:eastAsia="Times New Roman" w:hAnsi="Arial" w:cs="Arial"/>
                <w:color w:val="3C3C3C"/>
                <w:sz w:val="24"/>
                <w:szCs w:val="24"/>
                <w:lang w:eastAsia="en-ZA"/>
              </w:rPr>
            </w:pPr>
            <w:r w:rsidRPr="00EF22B8">
              <w:rPr>
                <w:rFonts w:ascii="Arial" w:eastAsia="Times New Roman" w:hAnsi="Arial" w:cs="Arial"/>
                <w:color w:val="3C3C3C"/>
                <w:sz w:val="24"/>
                <w:szCs w:val="24"/>
                <w:lang w:eastAsia="en-ZA"/>
              </w:rPr>
              <w:t>0209</w:t>
            </w:r>
          </w:p>
        </w:tc>
        <w:tc>
          <w:tcPr>
            <w:tcW w:w="0" w:type="auto"/>
            <w:shd w:val="clear" w:color="auto" w:fill="F7F7F7"/>
            <w:tcMar>
              <w:top w:w="0" w:type="dxa"/>
              <w:left w:w="30" w:type="dxa"/>
              <w:bottom w:w="0" w:type="dxa"/>
              <w:right w:w="30" w:type="dxa"/>
            </w:tcMar>
            <w:vAlign w:val="center"/>
            <w:hideMark/>
          </w:tcPr>
          <w:p w14:paraId="2D7694B4" w14:textId="77777777" w:rsidR="00EF22B8" w:rsidRPr="00EF22B8" w:rsidRDefault="00EF22B8" w:rsidP="00EF22B8">
            <w:pPr>
              <w:spacing w:after="0" w:line="240" w:lineRule="auto"/>
              <w:rPr>
                <w:rFonts w:ascii="Arial" w:eastAsia="Times New Roman" w:hAnsi="Arial" w:cs="Arial"/>
                <w:color w:val="3C3C3C"/>
                <w:sz w:val="24"/>
                <w:szCs w:val="24"/>
                <w:lang w:eastAsia="en-ZA"/>
              </w:rPr>
            </w:pPr>
          </w:p>
        </w:tc>
        <w:tc>
          <w:tcPr>
            <w:tcW w:w="0" w:type="auto"/>
            <w:shd w:val="clear" w:color="auto" w:fill="F7F7F7"/>
            <w:vAlign w:val="center"/>
            <w:hideMark/>
          </w:tcPr>
          <w:p w14:paraId="39338865" w14:textId="77777777" w:rsidR="00EF22B8" w:rsidRPr="00EF22B8" w:rsidRDefault="00EF22B8" w:rsidP="00EF22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  <w:r w:rsidRPr="00EF22B8"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  <w:br/>
            </w:r>
          </w:p>
        </w:tc>
      </w:tr>
    </w:tbl>
    <w:p w14:paraId="1404BB46" w14:textId="77777777" w:rsidR="00EF22B8" w:rsidRDefault="00EF22B8"/>
    <w:sectPr w:rsidR="00EF22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0MzA1NzMEMoCkko5ScGpxcWZ+HkiBYS0ALD1WgCwAAAA="/>
  </w:docVars>
  <w:rsids>
    <w:rsidRoot w:val="00EF22B8"/>
    <w:rsid w:val="00126447"/>
    <w:rsid w:val="00BD50DE"/>
    <w:rsid w:val="00D23CCD"/>
    <w:rsid w:val="00EF2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74BE07"/>
  <w15:chartTrackingRefBased/>
  <w15:docId w15:val="{9160D0DB-3189-40C5-9836-DC92FED98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EF22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64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4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859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B2996D-9347-4598-8A03-2937929CE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ter Nel</dc:creator>
  <cp:keywords/>
  <dc:description/>
  <cp:lastModifiedBy>Hester Nel</cp:lastModifiedBy>
  <cp:revision>4</cp:revision>
  <dcterms:created xsi:type="dcterms:W3CDTF">2018-11-21T12:11:00Z</dcterms:created>
  <dcterms:modified xsi:type="dcterms:W3CDTF">2019-05-01T05:05:00Z</dcterms:modified>
</cp:coreProperties>
</file>